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0F5F" w:rsidRPr="009221CC" w:rsidRDefault="000E2F96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2B6F529" wp14:editId="1FE80AFA">
                <wp:simplePos x="0" y="0"/>
                <wp:positionH relativeFrom="column">
                  <wp:posOffset>2877671</wp:posOffset>
                </wp:positionH>
                <wp:positionV relativeFrom="paragraph">
                  <wp:posOffset>2617693</wp:posOffset>
                </wp:positionV>
                <wp:extent cx="461645" cy="340659"/>
                <wp:effectExtent l="0" t="0" r="0" b="254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645" cy="34065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0E2F96" w:rsidP="00EC503E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app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B6F529" id="_x0000_t202" coordsize="21600,21600" o:spt="202" path="m,l,21600r21600,l21600,xe">
                <v:stroke joinstyle="miter"/>
                <v:path gradientshapeok="t" o:connecttype="rect"/>
              </v:shapetype>
              <v:shape id="Text Box 229" o:spid="_x0000_s1026" type="#_x0000_t202" style="position:absolute;margin-left:226.6pt;margin-top:206.1pt;width:36.35pt;height:26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" filled="f" stroked="f" strokeweight=".5pt">
                <v:textbox>
                  <w:txbxContent>
                    <w:p w:rsidR="00EC503E" w:rsidRDefault="000E2F96" w:rsidP="00EC503E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app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5B70E9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E95A6F0" wp14:editId="7E32270A">
                <wp:simplePos x="0" y="0"/>
                <wp:positionH relativeFrom="column">
                  <wp:posOffset>1580515</wp:posOffset>
                </wp:positionH>
                <wp:positionV relativeFrom="paragraph">
                  <wp:posOffset>2272236</wp:posOffset>
                </wp:positionV>
                <wp:extent cx="509270" cy="299720"/>
                <wp:effectExtent l="0" t="0" r="0" b="508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9270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F0994" w:rsidRDefault="00AF0994" w:rsidP="00AF0994">
                            <w:r>
                              <w:t>p</w:t>
                            </w:r>
                            <w:r w:rsidR="00EC503E">
                              <w:t>iv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E95A6F0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position:absolute;margin-left:124.45pt;margin-top:178.9pt;width:40.1pt;height:23.6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" filled="f" stroked="f" strokeweight=".5pt">
                <v:textbox>
                  <w:txbxContent>
                    <w:p w:rsidR="00AF0994" w:rsidRDefault="00AF0994" w:rsidP="00AF0994">
                      <w:r>
                        <w:t>p</w:t>
                      </w:r>
                      <w:r w:rsidR="00EC503E">
                        <w:t>ivot</w:t>
                      </w:r>
                    </w:p>
                  </w:txbxContent>
                </v:textbox>
              </v:shape>
            </w:pict>
          </mc:Fallback>
        </mc:AlternateContent>
      </w:r>
      <w:r w:rsidR="00DC2BF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5127E4C" wp14:editId="3183DF56">
                <wp:simplePos x="0" y="0"/>
                <wp:positionH relativeFrom="column">
                  <wp:posOffset>1119505</wp:posOffset>
                </wp:positionH>
                <wp:positionV relativeFrom="paragraph">
                  <wp:posOffset>2570480</wp:posOffset>
                </wp:positionV>
                <wp:extent cx="461962" cy="299720"/>
                <wp:effectExtent l="0" t="0" r="0" b="508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0E2F96" w:rsidP="00EC503E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5127E4C" id="Text Box 228" o:spid="_x0000_s1028" type="#_x0000_t202" style="position:absolute;margin-left:88.15pt;margin-top:202.4pt;width:36.35pt;height:23.6pt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" filled="f" stroked="f" strokeweight=".5pt">
                <v:textbox>
                  <w:txbxContent>
                    <w:p w:rsidR="00EC503E" w:rsidRDefault="000E2F96" w:rsidP="00EC503E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C2BF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4DEE588" wp14:editId="561872D7">
                <wp:simplePos x="0" y="0"/>
                <wp:positionH relativeFrom="column">
                  <wp:posOffset>1192530</wp:posOffset>
                </wp:positionH>
                <wp:positionV relativeFrom="paragraph">
                  <wp:posOffset>2206625</wp:posOffset>
                </wp:positionV>
                <wp:extent cx="0" cy="640080"/>
                <wp:effectExtent l="76200" t="0" r="76200" b="6477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00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25E3EA9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93.9pt;margin-top:173.75pt;width:0;height:50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" strokecolor="black [3213]">
                <v:stroke endarrow="classic" endarrowlength="long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B11CCA2" wp14:editId="74E460E1">
                <wp:simplePos x="0" y="0"/>
                <wp:positionH relativeFrom="column">
                  <wp:posOffset>1186353</wp:posOffset>
                </wp:positionH>
                <wp:positionV relativeFrom="paragraph">
                  <wp:posOffset>2214187</wp:posOffset>
                </wp:positionV>
                <wp:extent cx="611909" cy="0"/>
                <wp:effectExtent l="38100" t="76200" r="0" b="114300"/>
                <wp:wrapNone/>
                <wp:docPr id="232" name="Straight Arrow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1909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40B97EE" id="Straight Arrow Connector 232" o:spid="_x0000_s1026" type="#_x0000_t32" style="position:absolute;margin-left:93.4pt;margin-top:174.35pt;width:48.2pt;height:0;flip:x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" strokecolor="black [3213]">
                <v:stroke endarrow="open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86585A8" wp14:editId="69C569DA">
                <wp:simplePos x="0" y="0"/>
                <wp:positionH relativeFrom="column">
                  <wp:posOffset>2332182</wp:posOffset>
                </wp:positionH>
                <wp:positionV relativeFrom="paragraph">
                  <wp:posOffset>1856509</wp:posOffset>
                </wp:positionV>
                <wp:extent cx="737870" cy="737870"/>
                <wp:effectExtent l="0" t="0" r="24130" b="0"/>
                <wp:wrapNone/>
                <wp:docPr id="227" name="Arc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7870" cy="737870"/>
                        </a:xfrm>
                        <a:prstGeom prst="arc">
                          <a:avLst>
                            <a:gd name="adj1" fmla="val 23208"/>
                            <a:gd name="adj2" fmla="val 2889975"/>
                          </a:avLst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B401C84" id="Arc 227" o:spid="_x0000_s1026" style="position:absolute;margin-left:183.65pt;margin-top:146.2pt;width:58.1pt;height:58.1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37870,737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" path="m737862,371426nsc737159,475488,692541,574414,615005,643823l368935,368935r368927,2491xem737862,371426nfc737159,475488,692541,574414,615005,643823e" filled="f" strokecolor="black [3213]">
                <v:path arrowok="t" o:connecttype="custom" o:connectlocs="737862,371426;615005,643823" o:connectangles="0,0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57AB8B8" wp14:editId="600D5398">
                <wp:simplePos x="0" y="0"/>
                <wp:positionH relativeFrom="column">
                  <wp:posOffset>2898544</wp:posOffset>
                </wp:positionH>
                <wp:positionV relativeFrom="paragraph">
                  <wp:posOffset>2276475</wp:posOffset>
                </wp:positionV>
                <wp:extent cx="461645" cy="299720"/>
                <wp:effectExtent l="0" t="0" r="0" b="5080"/>
                <wp:wrapNone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645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EC503E" w:rsidP="00EC503E"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57AB8B8" id="Text Box 230" o:spid="_x0000_s1029" type="#_x0000_t202" style="position:absolute;margin-left:228.25pt;margin-top:179.25pt;width:36.35pt;height:23.6pt;z-index:251721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" filled="f" stroked="f" strokeweight=".5pt">
                <v:textbox>
                  <w:txbxContent>
                    <w:p w:rsidR="00EC503E" w:rsidRDefault="00EC503E" w:rsidP="00EC503E">
                      <m:oMathPara>
                        <m:oMath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A4CC582" wp14:editId="6E41FD84">
                <wp:simplePos x="0" y="0"/>
                <wp:positionH relativeFrom="column">
                  <wp:posOffset>2597150</wp:posOffset>
                </wp:positionH>
                <wp:positionV relativeFrom="paragraph">
                  <wp:posOffset>2221865</wp:posOffset>
                </wp:positionV>
                <wp:extent cx="822960" cy="640080"/>
                <wp:effectExtent l="0" t="0" r="53340" b="6477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2960" cy="64008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stealth" w="med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23E4E97" id="Straight Arrow Connector 30" o:spid="_x0000_s1026" type="#_x0000_t32" style="position:absolute;margin-left:204.5pt;margin-top:174.95pt;width:64.8pt;height:50.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" strokecolor="black [3213]">
                <v:stroke endarrow="classic" endarrowlength="long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4A7A35E" wp14:editId="5E333513">
                <wp:simplePos x="0" y="0"/>
                <wp:positionH relativeFrom="column">
                  <wp:posOffset>1833418</wp:posOffset>
                </wp:positionH>
                <wp:positionV relativeFrom="paragraph">
                  <wp:posOffset>2219035</wp:posOffset>
                </wp:positionV>
                <wp:extent cx="782782" cy="2309"/>
                <wp:effectExtent l="0" t="76200" r="17780" b="112395"/>
                <wp:wrapNone/>
                <wp:docPr id="231" name="Straight Arrow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2782" cy="230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1F906D5" id="Straight Arrow Connector 231" o:spid="_x0000_s1026" type="#_x0000_t32" style="position:absolute;margin-left:144.35pt;margin-top:174.75pt;width:61.65pt;height:.2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" strokecolor="black [3213]">
                <v:stroke endarrow="open"/>
              </v:shap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D87F157" wp14:editId="134295D6">
                <wp:simplePos x="0" y="0"/>
                <wp:positionH relativeFrom="column">
                  <wp:posOffset>2623127</wp:posOffset>
                </wp:positionH>
                <wp:positionV relativeFrom="paragraph">
                  <wp:posOffset>2223655</wp:posOffset>
                </wp:positionV>
                <wp:extent cx="938357" cy="0"/>
                <wp:effectExtent l="0" t="0" r="14605" b="19050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835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3CE8630" id="Straight Connector 224" o:spid="_x0000_s1026" style="position:absolute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06.55pt,175.1pt" to="280.45pt,17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" strokecolor="black [3213]">
                <v:stroke dashstyle="dash"/>
              </v:line>
            </w:pict>
          </mc:Fallback>
        </mc:AlternateContent>
      </w:r>
      <w:r w:rsidR="00A1730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C7AF6B3" wp14:editId="14572791">
                <wp:simplePos x="0" y="0"/>
                <wp:positionH relativeFrom="column">
                  <wp:posOffset>1078345</wp:posOffset>
                </wp:positionH>
                <wp:positionV relativeFrom="paragraph">
                  <wp:posOffset>2101273</wp:posOffset>
                </wp:positionV>
                <wp:extent cx="1634837" cy="228600"/>
                <wp:effectExtent l="0" t="0" r="2286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4837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281DA441" id="Rectangle 26" o:spid="_x0000_s1026" style="position:absolute;margin-left:84.9pt;margin-top:165.45pt;width:128.75pt;height:18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" filled="f" strokecolor="black [3213]" strokeweight="2pt"/>
            </w:pict>
          </mc:Fallback>
        </mc:AlternateContent>
      </w:r>
      <w:r w:rsidR="00EC503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510B386" wp14:editId="4CC4167D">
                <wp:simplePos x="0" y="0"/>
                <wp:positionH relativeFrom="column">
                  <wp:posOffset>2186623</wp:posOffset>
                </wp:positionH>
                <wp:positionV relativeFrom="paragraph">
                  <wp:posOffset>1842135</wp:posOffset>
                </wp:positionV>
                <wp:extent cx="461645" cy="299720"/>
                <wp:effectExtent l="0" t="0" r="0" b="508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645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0E2F96" w:rsidP="00EC503E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app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510B386" id="Text Box 225" o:spid="_x0000_s1030" type="#_x0000_t202" style="position:absolute;margin-left:172.2pt;margin-top:145.05pt;width:36.35pt;height:23.6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" filled="f" stroked="f" strokeweight=".5pt">
                <v:textbox>
                  <w:txbxContent>
                    <w:p w:rsidR="00EC503E" w:rsidRDefault="005B70E9" w:rsidP="00EC503E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app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C503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8E0DE8E" wp14:editId="25C6C0E8">
                <wp:simplePos x="0" y="0"/>
                <wp:positionH relativeFrom="column">
                  <wp:posOffset>1014412</wp:posOffset>
                </wp:positionH>
                <wp:positionV relativeFrom="paragraph">
                  <wp:posOffset>1857375</wp:posOffset>
                </wp:positionV>
                <wp:extent cx="461962" cy="299720"/>
                <wp:effectExtent l="0" t="0" r="0" b="508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" cy="2997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C503E" w:rsidRDefault="000E2F96" w:rsidP="00EC503E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⃗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r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h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8E0DE8E" id="Text Box 226" o:spid="_x0000_s1031" type="#_x0000_t202" style="position:absolute;margin-left:79.85pt;margin-top:146.25pt;width:36.35pt;height:23.6pt;z-index:251714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" filled="f" stroked="f" strokeweight=".5pt">
                <v:textbox>
                  <w:txbxContent>
                    <w:p w:rsidR="00EC503E" w:rsidRDefault="000E2F96" w:rsidP="00EC503E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⃗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BE6F8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550C45C" wp14:editId="7689C3DA">
                <wp:simplePos x="0" y="0"/>
                <wp:positionH relativeFrom="column">
                  <wp:posOffset>1786255</wp:posOffset>
                </wp:positionH>
                <wp:positionV relativeFrom="paragraph">
                  <wp:posOffset>2183130</wp:posOffset>
                </wp:positionV>
                <wp:extent cx="64008" cy="64008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" cy="64008"/>
                        </a:xfrm>
                        <a:prstGeom prst="ellipse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3175BE49" id="Oval 31" o:spid="_x0000_s1026" style="position:absolute;margin-left:140.65pt;margin-top:171.9pt;width:5.05pt;height:5.0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" fillcolor="black [3213]" stroked="f" strokeweight="2pt"/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drawingGridHorizontalSpacing w:val="187"/>
  <w:drawingGridVerticalSpacing w:val="187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trQwtDQ0MLQwsDRS0lEKTi0uzszPAykwrAUAn4VLfywAAAA="/>
  </w:docVars>
  <w:rsids>
    <w:rsidRoot w:val="00B17970"/>
    <w:rsid w:val="000E2F96"/>
    <w:rsid w:val="00177D2E"/>
    <w:rsid w:val="0021795B"/>
    <w:rsid w:val="005B70E9"/>
    <w:rsid w:val="0080291A"/>
    <w:rsid w:val="009221CC"/>
    <w:rsid w:val="00940F5F"/>
    <w:rsid w:val="009E03A4"/>
    <w:rsid w:val="00A1679D"/>
    <w:rsid w:val="00A1730D"/>
    <w:rsid w:val="00AF0994"/>
    <w:rsid w:val="00B17970"/>
    <w:rsid w:val="00BE6F8A"/>
    <w:rsid w:val="00D31E86"/>
    <w:rsid w:val="00DC2BF6"/>
    <w:rsid w:val="00E37343"/>
    <w:rsid w:val="00E4493A"/>
    <w:rsid w:val="00EC503E"/>
    <w:rsid w:val="00F4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292D45-7969-4DB1-9A30-F02C388C5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0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C503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wick, Matt</dc:creator>
  <cp:keywords/>
  <dc:description/>
  <cp:lastModifiedBy>Trawick, Matt</cp:lastModifiedBy>
  <cp:revision>6</cp:revision>
  <dcterms:created xsi:type="dcterms:W3CDTF">2016-05-19T20:08:00Z</dcterms:created>
  <dcterms:modified xsi:type="dcterms:W3CDTF">2019-07-25T20:05:00Z</dcterms:modified>
</cp:coreProperties>
</file>